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AA6871">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AA6871">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AA6871">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AA6871">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AA6871">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AA6871">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AA6871">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AA6871">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AA6871"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AA6871">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AA6871">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AA6871">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AA6871">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AA6871">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AA6871">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AA6871">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AA6871">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AA6871">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AA6871">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AA6871">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AA6871">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AA6871">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AA6871">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AA6871">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AA6871">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AA6871">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AA6871">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AA6871">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AA6871">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AA6871">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AA6871">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AA6871">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AA6871">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AA6871">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AA6871">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AA6871">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AA6871">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AA6871">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AA6871">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AA6871">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AA6871">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AA6871">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AA6871">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AA6871">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AA6871">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AA6871">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AA6871">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AA6871">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AA6871">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AA6871">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AA6871">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AA6871">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AA6871">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AA6871">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AA6871">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AA6871">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AA6871">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AA6871">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AA6871">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AA6871">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AA6871">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AA6871">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AA6871">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AA6871">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AA6871">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AA6871">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AA6871">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AA6871">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AA687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AA687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AA6871">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AA6871">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AA6871">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AA6871">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AA6871">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AA6871">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AA6871">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AA6871">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AA6871">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AA6871">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AA6871">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AA6871">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AA6871">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AA6871">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AA6871">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AA6871">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AA6871">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AA6871">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AA6871">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AA6871">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AA6871">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AA6871">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AA6871">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w:t>
      </w:r>
      <w:r w:rsidRPr="00E301A5">
        <w:t xml:space="preserve">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AA6871"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bookmarkStart w:id="61" w:name="_GoBack"/>
      <w:r w:rsidRPr="00AA6871">
        <w:t>numatytą atvejį.</w:t>
      </w:r>
      <w:bookmarkEnd w:id="60"/>
      <w:r w:rsidRPr="00AA6871">
        <w:t xml:space="preserve"> </w:t>
      </w:r>
    </w:p>
    <w:p w14:paraId="00000148" w14:textId="3DC856E0" w:rsidR="00133358" w:rsidRPr="00AA6871"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AA6871">
        <w:t>Jeigu</w:t>
      </w:r>
      <w:r w:rsidR="006B7EDE" w:rsidRPr="00AA6871">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bookmarkEnd w:id="61"/>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AA6871">
      <w:rPr>
        <w:noProof/>
        <w:color w:val="000000"/>
        <w:sz w:val="17"/>
        <w:szCs w:val="17"/>
      </w:rPr>
      <w:t>10</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AA6871">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AA6871">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AA6871">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0EC"/>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6871"/>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infopath/2007/PartnerControls"/>
    <ds:schemaRef ds:uri="http://schemas.microsoft.com/office/2006/metadata/properties"/>
    <ds:schemaRef ds:uri="http://purl.org/dc/terms/"/>
    <ds:schemaRef ds:uri="http://purl.org/dc/dcmitype/"/>
    <ds:schemaRef ds:uri="90af9f17-34fb-4cb9-b32f-8fd3c6b167af"/>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FF221AD-9DF2-4D23-BB3C-CD45125BA4BD}">
  <ds:schemaRefs>
    <ds:schemaRef ds:uri="http://www.imanage.com/work/xmlschema"/>
  </ds:schemaRefs>
</ds:datastoreItem>
</file>

<file path=customXml/itemProps6.xml><?xml version="1.0" encoding="utf-8"?>
<ds:datastoreItem xmlns:ds="http://schemas.openxmlformats.org/officeDocument/2006/customXml" ds:itemID="{D6B4482E-5E75-4C02-A852-32A6F9F8B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C0E5BD2</Template>
  <TotalTime>0</TotalTime>
  <Pages>42</Pages>
  <Words>180303</Words>
  <Characters>102773</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5-03-21T08:06:00Z</cp:lastPrinted>
  <dcterms:created xsi:type="dcterms:W3CDTF">2025-03-25T08:23:00Z</dcterms:created>
  <dcterms:modified xsi:type="dcterms:W3CDTF">2025-03-2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